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54B75" w14:textId="3B7F425C" w:rsidR="002E163E" w:rsidRDefault="00837A91" w:rsidP="00837A91">
      <w:pPr>
        <w:jc w:val="center"/>
        <w:rPr>
          <w:b/>
          <w:bCs/>
          <w:sz w:val="36"/>
          <w:szCs w:val="36"/>
          <w:u w:val="single"/>
        </w:rPr>
      </w:pPr>
      <w:r w:rsidRPr="00837A91">
        <w:rPr>
          <w:b/>
          <w:bCs/>
          <w:sz w:val="36"/>
          <w:szCs w:val="36"/>
          <w:u w:val="single"/>
        </w:rPr>
        <w:t>Use case narrative</w:t>
      </w:r>
    </w:p>
    <w:p w14:paraId="6976FB27" w14:textId="77777777" w:rsidR="00416C6B" w:rsidRDefault="00416C6B" w:rsidP="00837A91">
      <w:pPr>
        <w:jc w:val="center"/>
        <w:rPr>
          <w:b/>
          <w:bCs/>
          <w:sz w:val="36"/>
          <w:szCs w:val="36"/>
          <w:u w:val="single"/>
        </w:rPr>
      </w:pPr>
    </w:p>
    <w:p w14:paraId="63A46CA9" w14:textId="77777777" w:rsidR="00495B57" w:rsidRDefault="00495B57" w:rsidP="00746667">
      <w:pPr>
        <w:pStyle w:val="ListParagraph"/>
        <w:rPr>
          <w:sz w:val="24"/>
          <w:szCs w:val="24"/>
        </w:rPr>
      </w:pPr>
    </w:p>
    <w:p w14:paraId="5A2B63F6" w14:textId="13FE2264" w:rsidR="00746667" w:rsidRDefault="001A2745" w:rsidP="000F546A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Player </w:t>
      </w:r>
      <w:r w:rsidR="00BE1855">
        <w:rPr>
          <w:sz w:val="24"/>
          <w:szCs w:val="24"/>
        </w:rPr>
        <w:t>enters name</w:t>
      </w:r>
    </w:p>
    <w:p w14:paraId="177A24A2" w14:textId="6BED026F" w:rsidR="00485719" w:rsidRDefault="003C3BB4" w:rsidP="003C3BB4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er gets a randomly generated ID</w:t>
      </w:r>
    </w:p>
    <w:p w14:paraId="7A076CA4" w14:textId="1E64A148" w:rsidR="003C3BB4" w:rsidRDefault="00145A70" w:rsidP="00180A7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aler</w:t>
      </w:r>
      <w:r w:rsidR="00237C59">
        <w:rPr>
          <w:sz w:val="24"/>
          <w:szCs w:val="24"/>
        </w:rPr>
        <w:t xml:space="preserve"> </w:t>
      </w:r>
      <w:r w:rsidR="00834A07">
        <w:rPr>
          <w:sz w:val="24"/>
          <w:szCs w:val="24"/>
        </w:rPr>
        <w:t>deals out cards.</w:t>
      </w:r>
    </w:p>
    <w:p w14:paraId="158C171C" w14:textId="244BD32D" w:rsidR="00834A07" w:rsidRDefault="00131764" w:rsidP="00180A7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er</w:t>
      </w:r>
      <w:r w:rsidR="00416C6B">
        <w:rPr>
          <w:sz w:val="24"/>
          <w:szCs w:val="24"/>
        </w:rPr>
        <w:t>’s turn</w:t>
      </w:r>
    </w:p>
    <w:p w14:paraId="5A66218A" w14:textId="27F5BA2C" w:rsidR="002A427A" w:rsidRDefault="002A427A" w:rsidP="00BE54F2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er decides to s</w:t>
      </w:r>
      <w:r w:rsidR="00BE54F2">
        <w:rPr>
          <w:sz w:val="24"/>
          <w:szCs w:val="24"/>
        </w:rPr>
        <w:t>tand</w:t>
      </w:r>
    </w:p>
    <w:p w14:paraId="53D831A7" w14:textId="75DF46BD" w:rsidR="00BE54F2" w:rsidRDefault="00BE54F2" w:rsidP="00BE54F2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er decides to hit</w:t>
      </w:r>
    </w:p>
    <w:p w14:paraId="11A9AB49" w14:textId="19AFA0F0" w:rsidR="008575EE" w:rsidRDefault="008575EE" w:rsidP="008575EE">
      <w:pPr>
        <w:pStyle w:val="ListParagraph"/>
        <w:numPr>
          <w:ilvl w:val="2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layer draws a card</w:t>
      </w:r>
    </w:p>
    <w:p w14:paraId="5685ED90" w14:textId="365D0F02" w:rsidR="00416C6B" w:rsidRDefault="00416C6B" w:rsidP="00416C6B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 Dealer</w:t>
      </w:r>
      <w:r>
        <w:rPr>
          <w:sz w:val="24"/>
          <w:szCs w:val="24"/>
        </w:rPr>
        <w:t>’s turn</w:t>
      </w:r>
    </w:p>
    <w:p w14:paraId="6AF78247" w14:textId="6AE54BD3" w:rsidR="00416C6B" w:rsidRDefault="00416C6B" w:rsidP="00416C6B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aler</w:t>
      </w:r>
      <w:r>
        <w:rPr>
          <w:sz w:val="24"/>
          <w:szCs w:val="24"/>
        </w:rPr>
        <w:t xml:space="preserve"> decides to stand</w:t>
      </w:r>
    </w:p>
    <w:p w14:paraId="344DDD3F" w14:textId="36AEA71B" w:rsidR="00416C6B" w:rsidRDefault="00416C6B" w:rsidP="00416C6B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aler</w:t>
      </w:r>
      <w:r>
        <w:rPr>
          <w:sz w:val="24"/>
          <w:szCs w:val="24"/>
        </w:rPr>
        <w:t xml:space="preserve"> decides to hit</w:t>
      </w:r>
    </w:p>
    <w:p w14:paraId="3C07402D" w14:textId="01440C4C" w:rsidR="00416C6B" w:rsidRPr="00416C6B" w:rsidRDefault="00416C6B" w:rsidP="00416C6B">
      <w:pPr>
        <w:pStyle w:val="ListParagraph"/>
        <w:numPr>
          <w:ilvl w:val="2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aler</w:t>
      </w:r>
      <w:r>
        <w:rPr>
          <w:sz w:val="24"/>
          <w:szCs w:val="24"/>
        </w:rPr>
        <w:t xml:space="preserve"> draws a card</w:t>
      </w:r>
    </w:p>
    <w:p w14:paraId="4FF1EAB1" w14:textId="33EC86FB" w:rsidR="00BB61D5" w:rsidRDefault="00D95CA6" w:rsidP="00BB61D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ad</w:t>
      </w:r>
      <w:r w:rsidR="00D44F9E">
        <w:rPr>
          <w:sz w:val="24"/>
          <w:szCs w:val="24"/>
        </w:rPr>
        <w:t xml:space="preserve"> player’s and dealer’s hand</w:t>
      </w:r>
    </w:p>
    <w:p w14:paraId="14032507" w14:textId="632F3AAC" w:rsidR="00D44F9E" w:rsidRDefault="003B3704" w:rsidP="003B3704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o</w:t>
      </w:r>
      <w:r w:rsidR="00C31861">
        <w:rPr>
          <w:sz w:val="24"/>
          <w:szCs w:val="24"/>
        </w:rPr>
        <w:t>unt</w:t>
      </w:r>
      <w:r>
        <w:rPr>
          <w:sz w:val="24"/>
          <w:szCs w:val="24"/>
        </w:rPr>
        <w:t xml:space="preserve"> points</w:t>
      </w:r>
    </w:p>
    <w:p w14:paraId="2F4CBAD4" w14:textId="163AAB8E" w:rsidR="003B3704" w:rsidRDefault="00C31861" w:rsidP="003B3704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ompare points</w:t>
      </w:r>
    </w:p>
    <w:p w14:paraId="271C6375" w14:textId="77777777" w:rsidR="002C260B" w:rsidRDefault="002C260B" w:rsidP="002C260B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clare the winner</w:t>
      </w:r>
    </w:p>
    <w:p w14:paraId="038CD056" w14:textId="742DBCE8" w:rsidR="002C260B" w:rsidRDefault="001A59D1" w:rsidP="002C260B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match</w:t>
      </w:r>
      <w:r w:rsidR="007B0447">
        <w:rPr>
          <w:sz w:val="24"/>
          <w:szCs w:val="24"/>
        </w:rPr>
        <w:t xml:space="preserve">      </w:t>
      </w:r>
    </w:p>
    <w:p w14:paraId="01451546" w14:textId="553251AF" w:rsidR="001A59D1" w:rsidRDefault="001A59D1" w:rsidP="001A59D1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set score</w:t>
      </w:r>
    </w:p>
    <w:p w14:paraId="6D2590D6" w14:textId="03BA5DD8" w:rsidR="001A59D1" w:rsidRPr="002C260B" w:rsidRDefault="007B0447" w:rsidP="001A59D1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huffle deck</w:t>
      </w:r>
    </w:p>
    <w:p w14:paraId="576C7F66" w14:textId="77777777" w:rsidR="004623B7" w:rsidRPr="00105E70" w:rsidRDefault="004623B7" w:rsidP="00105E70">
      <w:pPr>
        <w:pStyle w:val="ListParagraph"/>
        <w:rPr>
          <w:b/>
          <w:bCs/>
          <w:sz w:val="24"/>
          <w:szCs w:val="24"/>
          <w:u w:val="single"/>
        </w:rPr>
      </w:pPr>
    </w:p>
    <w:sectPr w:rsidR="004623B7" w:rsidRPr="00105E70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84DE4" w14:textId="77777777" w:rsidR="00794307" w:rsidRDefault="00794307" w:rsidP="00794307">
      <w:pPr>
        <w:spacing w:after="0" w:line="240" w:lineRule="auto"/>
      </w:pPr>
      <w:r>
        <w:separator/>
      </w:r>
    </w:p>
  </w:endnote>
  <w:endnote w:type="continuationSeparator" w:id="0">
    <w:p w14:paraId="76936AD5" w14:textId="77777777" w:rsidR="00794307" w:rsidRDefault="00794307" w:rsidP="00794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08A75" w14:textId="77777777" w:rsidR="00C3504E" w:rsidRDefault="00C3504E" w:rsidP="00C3504E">
    <w:pPr>
      <w:pStyle w:val="Header"/>
      <w:jc w:val="right"/>
    </w:pPr>
  </w:p>
  <w:p w14:paraId="15BB0694" w14:textId="45C03D68" w:rsidR="00C3504E" w:rsidRDefault="00C3504E" w:rsidP="00C3504E">
    <w:pPr>
      <w:pStyle w:val="Header"/>
      <w:jc w:val="center"/>
    </w:pPr>
    <w:r>
      <w:t xml:space="preserve">Prepared By: Aastha Patel, Nikunj Patil, </w:t>
    </w:r>
    <w:proofErr w:type="spellStart"/>
    <w:r>
      <w:t>Vernika</w:t>
    </w:r>
    <w:proofErr w:type="spellEnd"/>
    <w:r>
      <w:t xml:space="preserve"> Aggarwal, Freya </w:t>
    </w:r>
    <w:proofErr w:type="spellStart"/>
    <w:r>
      <w:t>Bheda</w:t>
    </w:r>
    <w:proofErr w:type="spellEnd"/>
    <w:r>
      <w:t>, Amitojh Saini</w:t>
    </w:r>
  </w:p>
  <w:p w14:paraId="2C1E8DDD" w14:textId="657A0913" w:rsidR="00C3504E" w:rsidRDefault="00C3504E">
    <w:pPr>
      <w:pStyle w:val="Footer"/>
    </w:pPr>
  </w:p>
  <w:p w14:paraId="15557903" w14:textId="77777777" w:rsidR="00794307" w:rsidRDefault="007943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BC0DC" w14:textId="77777777" w:rsidR="00794307" w:rsidRDefault="00794307" w:rsidP="00794307">
      <w:pPr>
        <w:spacing w:after="0" w:line="240" w:lineRule="auto"/>
      </w:pPr>
      <w:r>
        <w:separator/>
      </w:r>
    </w:p>
  </w:footnote>
  <w:footnote w:type="continuationSeparator" w:id="0">
    <w:p w14:paraId="55040BA2" w14:textId="77777777" w:rsidR="00794307" w:rsidRDefault="00794307" w:rsidP="007943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820EA" w14:textId="691BC938" w:rsidR="00794307" w:rsidRPr="005A042F" w:rsidRDefault="00C3504E" w:rsidP="005A042F">
    <w:pPr>
      <w:pStyle w:val="Header"/>
      <w:jc w:val="center"/>
      <w:rPr>
        <w:b/>
        <w:bCs/>
        <w:sz w:val="32"/>
        <w:szCs w:val="32"/>
      </w:rPr>
    </w:pPr>
    <w:r w:rsidRPr="005A042F">
      <w:rPr>
        <w:b/>
        <w:bCs/>
        <w:sz w:val="32"/>
        <w:szCs w:val="32"/>
      </w:rPr>
      <w:t>Group 7</w:t>
    </w:r>
    <w:r w:rsidR="005A042F" w:rsidRPr="005A042F">
      <w:rPr>
        <w:b/>
        <w:bCs/>
        <w:sz w:val="32"/>
        <w:szCs w:val="32"/>
      </w:rPr>
      <w:t xml:space="preserve"> - Amig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B0005"/>
    <w:multiLevelType w:val="hybridMultilevel"/>
    <w:tmpl w:val="49E65FF2"/>
    <w:lvl w:ilvl="0" w:tplc="2732EC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F417FE"/>
    <w:multiLevelType w:val="hybridMultilevel"/>
    <w:tmpl w:val="C0CCE38E"/>
    <w:lvl w:ilvl="0" w:tplc="038668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A70CC"/>
    <w:multiLevelType w:val="multilevel"/>
    <w:tmpl w:val="57C2433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48034E70"/>
    <w:multiLevelType w:val="hybridMultilevel"/>
    <w:tmpl w:val="9E3CCF98"/>
    <w:lvl w:ilvl="0" w:tplc="11BCA3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01833"/>
    <w:multiLevelType w:val="hybridMultilevel"/>
    <w:tmpl w:val="8258E666"/>
    <w:lvl w:ilvl="0" w:tplc="647E965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83542"/>
    <w:multiLevelType w:val="hybridMultilevel"/>
    <w:tmpl w:val="5622E974"/>
    <w:lvl w:ilvl="0" w:tplc="903CD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3508819">
    <w:abstractNumId w:val="3"/>
  </w:num>
  <w:num w:numId="2" w16cid:durableId="1789658632">
    <w:abstractNumId w:val="1"/>
  </w:num>
  <w:num w:numId="3" w16cid:durableId="1720739040">
    <w:abstractNumId w:val="4"/>
  </w:num>
  <w:num w:numId="4" w16cid:durableId="1937974894">
    <w:abstractNumId w:val="0"/>
  </w:num>
  <w:num w:numId="5" w16cid:durableId="1873880227">
    <w:abstractNumId w:val="5"/>
  </w:num>
  <w:num w:numId="6" w16cid:durableId="259576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zM1MTE2NTA0MDVQ0lEKTi0uzszPAykwrgUA+KeT5ywAAAA="/>
  </w:docVars>
  <w:rsids>
    <w:rsidRoot w:val="000C204D"/>
    <w:rsid w:val="000B2F60"/>
    <w:rsid w:val="000C204D"/>
    <w:rsid w:val="000F546A"/>
    <w:rsid w:val="00105E70"/>
    <w:rsid w:val="00131764"/>
    <w:rsid w:val="00145A70"/>
    <w:rsid w:val="00180A72"/>
    <w:rsid w:val="0019141C"/>
    <w:rsid w:val="001A2745"/>
    <w:rsid w:val="001A59D1"/>
    <w:rsid w:val="001F4F62"/>
    <w:rsid w:val="00237C59"/>
    <w:rsid w:val="002440CA"/>
    <w:rsid w:val="0025790D"/>
    <w:rsid w:val="002A1DB4"/>
    <w:rsid w:val="002A427A"/>
    <w:rsid w:val="002C260B"/>
    <w:rsid w:val="002E163E"/>
    <w:rsid w:val="002F4B25"/>
    <w:rsid w:val="00301674"/>
    <w:rsid w:val="003B3704"/>
    <w:rsid w:val="003C3BB4"/>
    <w:rsid w:val="00416C6B"/>
    <w:rsid w:val="004623B7"/>
    <w:rsid w:val="00485719"/>
    <w:rsid w:val="00495B57"/>
    <w:rsid w:val="005A042F"/>
    <w:rsid w:val="00612748"/>
    <w:rsid w:val="00723F22"/>
    <w:rsid w:val="00746667"/>
    <w:rsid w:val="00794307"/>
    <w:rsid w:val="007B0447"/>
    <w:rsid w:val="00822057"/>
    <w:rsid w:val="00834A07"/>
    <w:rsid w:val="00837A91"/>
    <w:rsid w:val="008575EE"/>
    <w:rsid w:val="008A1B93"/>
    <w:rsid w:val="00A3759A"/>
    <w:rsid w:val="00B61421"/>
    <w:rsid w:val="00BB61D5"/>
    <w:rsid w:val="00BE1855"/>
    <w:rsid w:val="00BE54F2"/>
    <w:rsid w:val="00C22422"/>
    <w:rsid w:val="00C31861"/>
    <w:rsid w:val="00C3504E"/>
    <w:rsid w:val="00C932B6"/>
    <w:rsid w:val="00CE55AF"/>
    <w:rsid w:val="00D44F9E"/>
    <w:rsid w:val="00D95CA6"/>
    <w:rsid w:val="00EC6A50"/>
    <w:rsid w:val="00F36FD4"/>
    <w:rsid w:val="00F859F7"/>
    <w:rsid w:val="00FA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2BD0A"/>
  <w15:chartTrackingRefBased/>
  <w15:docId w15:val="{75E3AD0C-7955-473F-9714-BEBED0F9C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E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4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307"/>
  </w:style>
  <w:style w:type="paragraph" w:styleId="Footer">
    <w:name w:val="footer"/>
    <w:basedOn w:val="Normal"/>
    <w:link w:val="FooterChar"/>
    <w:uiPriority w:val="99"/>
    <w:unhideWhenUsed/>
    <w:rsid w:val="00794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3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ojh Saini</dc:creator>
  <cp:keywords/>
  <dc:description/>
  <cp:lastModifiedBy>Amitojh Saini</cp:lastModifiedBy>
  <cp:revision>10</cp:revision>
  <dcterms:created xsi:type="dcterms:W3CDTF">2022-07-23T01:50:00Z</dcterms:created>
  <dcterms:modified xsi:type="dcterms:W3CDTF">2022-07-23T17:19:00Z</dcterms:modified>
</cp:coreProperties>
</file>